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7-meters-and-centimeters"/>
    <w:p>
      <w:pPr>
        <w:pStyle w:val="Heading1"/>
      </w:pPr>
      <w:r>
        <w:t xml:space="preserve">Lesson 7: Meters and Centimet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ress meters in terms of centimeters.</w:t>
      </w:r>
    </w:p>
    <w:p>
      <w:pPr>
        <w:numPr>
          <w:ilvl w:val="0"/>
          <w:numId w:val="1001"/>
        </w:numPr>
        <w:pStyle w:val="Compact"/>
      </w:pPr>
      <w:r>
        <w:t xml:space="preserve">Understand the relative size of meters and centimet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xplore lengths in meters and centimet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the relative size of meters and centimeters and to express meters in terms of centimeters.</w:t>
      </w:r>
    </w:p>
    <w:p>
      <w:pPr>
        <w:pStyle w:val="BodyText"/>
      </w:pPr>
      <w:r>
        <w:t xml:space="preserve">In earlier grades, students measured and estimated lengths in centimeters and meters to develop a sense of each. They learned that there are 100 centimeters in 1 meter. This lesson helps students see the relationship between centimeters and meters in terms of multiplicative comparison (MP7). Building on their work in previous lessons, students recognize 1 meter as being 100 times as long as 1 centimeter. They use this understanding to convert measurements in meters into centimet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p>
      <w:pPr>
        <w:numPr>
          <w:ilvl w:val="0"/>
          <w:numId w:val="1005"/>
        </w:numPr>
        <w:pStyle w:val="Compact"/>
      </w:pPr>
      <w:r>
        <w:t xml:space="preserve">Tape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o you have that students are thinking conceptually about “100 times as many” and not simply adding zeros to the end of a number without reaso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he Longest Creature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The longest stick insect ever found was more than 62 centimeters long. Is that insect shorter or longer than 1 meter? Explain your reasoning.</w:t>
      </w:r>
    </w:p>
    <w:p>
      <w:pPr>
        <w:numPr>
          <w:ilvl w:val="0"/>
          <w:numId w:val="1007"/>
        </w:numPr>
        <w:pStyle w:val="Compact"/>
      </w:pPr>
      <w:r>
        <w:t xml:space="preserve">The world’s longest snakes can grow up to 9 meters long. What is that length in centimeters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Shorter than 1 meter, because 1 meter is 100 centimeters, and 62 is less than 100.</w:t>
      </w:r>
    </w:p>
    <w:p>
      <w:pPr>
        <w:numPr>
          <w:ilvl w:val="0"/>
          <w:numId w:val="1008"/>
        </w:numPr>
        <w:pStyle w:val="Compact"/>
      </w:pPr>
      <w:r>
        <w:t xml:space="preserve">900 centimeters long, because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900</m:t>
        </m:r>
      </m:oMath>
      <w:r>
        <w:t xml:space="preserve">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22Z</dcterms:created>
  <dcterms:modified xsi:type="dcterms:W3CDTF">2022-12-14T1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GZhw4ot0+Gctc/J8jJmwxoRmv8HO7rYMf+QOIFoxOMNdzeYqBPEkOWdCF2rOXzNYA/7eiWs/DlTRswlgqgTg==</vt:lpwstr>
  </property>
</Properties>
</file>